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71917626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4F549FAF" w:rsidR="00A91DD8" w:rsidRPr="00A91DD8" w:rsidRDefault="00877C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2C7549D5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128FBAAE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2D84785B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6F69BFEB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316A84AF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300E2C80" w:rsidR="00A91DD8" w:rsidRPr="00A91DD8" w:rsidRDefault="00877C99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3CD6EBC9" w:rsidR="00A91DD8" w:rsidRPr="00A91DD8" w:rsidRDefault="00877C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2058BEC7" w:rsidR="00A91DD8" w:rsidRPr="00A91DD8" w:rsidRDefault="00877C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7630EC05" w:rsidR="00A91DD8" w:rsidRPr="00A91DD8" w:rsidRDefault="00877C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75549E77" w:rsidR="00A91DD8" w:rsidRPr="00A91DD8" w:rsidRDefault="00877C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1"/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3"/>
      <w:bookmarkEnd w:id="4"/>
      <w:bookmarkEnd w:id="5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7" w:name="_Ref115696798"/>
      <w:bookmarkStart w:id="8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7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30C8CAE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1001F927" w:rsidR="00CB7651" w:rsidRPr="00F52690" w:rsidRDefault="00812677" w:rsidP="0086753F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for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6803"/>
      <w:bookmarkStart w:id="10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1" w:name="_Ref115696809"/>
      <w:bookmarkStart w:id="12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 Evaluation of Program Quality</w:t>
      </w:r>
      <w:bookmarkEnd w:id="11"/>
      <w:bookmarkEnd w:id="12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3" w:name="_Ref115696814"/>
      <w:bookmarkStart w:id="14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3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4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5" w:name="_Ref115696822"/>
      <w:bookmarkStart w:id="16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7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8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7"/>
      <w:bookmarkEnd w:id="18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0FB8D9B6" w:rsidR="00887AE2" w:rsidRDefault="00BC4136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9" w:name="_Toc107406181"/>
      <w:bookmarkStart w:id="20" w:name="_Ref115696852"/>
      <w:bookmarkStart w:id="21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9"/>
      <w:bookmarkEnd w:id="20"/>
      <w:bookmarkEnd w:id="21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2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F44269A" w:rsidR="00C038BF" w:rsidRPr="00F52690" w:rsidRDefault="00850E1D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3" w:name="_Ref115696862"/>
      <w:bookmarkStart w:id="24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5250A9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23"/>
      <w:bookmarkEnd w:id="24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5867D11C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0A45F85A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5" w:name="_Ref115696875"/>
      <w:bookmarkStart w:id="26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5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BCCF68" w14:textId="77777777" w:rsidR="00877C99" w:rsidRDefault="00877C99" w:rsidP="00EE490F">
      <w:pPr>
        <w:spacing w:after="0" w:line="240" w:lineRule="auto"/>
      </w:pPr>
      <w:r>
        <w:separator/>
      </w:r>
    </w:p>
  </w:endnote>
  <w:endnote w:type="continuationSeparator" w:id="0">
    <w:p w14:paraId="674B82B9" w14:textId="77777777" w:rsidR="00877C99" w:rsidRDefault="00877C9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858C42E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1160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4A603" w14:textId="77777777" w:rsidR="00877C99" w:rsidRDefault="00877C99" w:rsidP="00EE490F">
      <w:pPr>
        <w:spacing w:after="0" w:line="240" w:lineRule="auto"/>
      </w:pPr>
      <w:r>
        <w:separator/>
      </w:r>
    </w:p>
  </w:footnote>
  <w:footnote w:type="continuationSeparator" w:id="0">
    <w:p w14:paraId="44F92FF2" w14:textId="77777777" w:rsidR="00877C99" w:rsidRDefault="00877C9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1E256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35A33567" w:rsidR="000263E2" w:rsidRDefault="00F5269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1447820" wp14:editId="436191F7">
              <wp:simplePos x="0" y="0"/>
              <wp:positionH relativeFrom="column">
                <wp:posOffset>-762000</wp:posOffset>
              </wp:positionH>
              <wp:positionV relativeFrom="paragraph">
                <wp:posOffset>-361950</wp:posOffset>
              </wp:positionV>
              <wp:extent cx="7544435" cy="10672445"/>
              <wp:effectExtent l="0" t="0" r="0" b="0"/>
              <wp:wrapNone/>
              <wp:docPr id="91660849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5" name="Picture 2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612344287" name="مستطيل 1"/>
                      <wps:cNvSpPr/>
                      <wps:spPr>
                        <a:xfrm>
                          <a:off x="3695700" y="171450"/>
                          <a:ext cx="1028700" cy="742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1D7F7C5" id="مجموعة 2" o:spid="_x0000_s1026" style="position:absolute;margin-left:-60pt;margin-top:-28.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L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LAAAAAEAAQEsAAAAAQABOEJJ&#10;TQQmAAAAAAAOAAAAAAAAAAAAAD+AAAA4QklNA/IAAAAAAAoAAP///////wAAOEJJTQQNAAAAAAAE&#10;AAAAWjhCSU0EGQAAAAAABAAAAB44QklNA/MAAAAAAAkAAAAAAAAAAAEAOEJJTScQAAAAAAAKAAEA&#10;AAAAAAAAAT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AAAAAAAAIA&#10;WThCSU0EAgAAAAAA9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Byb2dyYW0iIHBob3Rvc2hv&#10;cDpMYXllclRleHQ9IlN1YnN0YW50aXZlIENoYW5nZXMgb2YgQWNjcmVkaXRlZCBQcm9ncmFt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efJ8y6f3AAAAAAAAAAAAAAAAAAAA&#10;AAAAAAAAAAAAAAAAAAAAAAAAAAAAAAAAAAAAAAAAAAAAAAAAAAAAAAAAAAAAAAAAAAAAAAAAAAAA&#10;AAAAAAAAAAAAAAAAAAAAAAAAAAAAAAAAAAAAAe8NVAAAAAAAAAAAAAAAAAAACargycafJc2/AX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efJ8y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HnyfM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KcafKc26f&#10;3AAAAAAAAAAAAAAAAAAAAAAAAAAAAAAAAAAAAAAAAAAAAAAAAAAAAAAAAAAAAAAAAAAAAAAAAAAA&#10;AAAAAAAAAAAAAAAAAAAAAAAAAAAAAAAAAAAAAAAAAAAAAAAAAAAAAAAAAAe8NVAAAAAAAAAAAAAA&#10;AAAAACargynGnynNaf3E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efJ82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KcafKc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58nzL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vjZX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TV&#10;cGU40+U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8+T5l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xsrxp8nzb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rT+4gAAAAAAAAAAAAAAAAAAAAAAAAAAAAAAAAAAAAAAAAAAAAAAAAAAAAAAAAAAA&#10;AAAAAAAAAAAAAAAAAAAAAAAAAAAAAAAAAAAAAAAAAAAAAAAAAAAAAAAAAAAAAAAAAAAAAAAAD3hq&#10;oAAAAAAAAAAAAAAAAAAATVcGTjz5Pm3T9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KcafKc26f3AAAAAAAAAAAAAAAAAAAAAAAAAAAAAAAAAAAAAAAAAAAAAAAAAAAAAA&#10;AAAAAAAAAAAAAAAAAAAAAAAAAAAAAAAAAAAAAAAAAAAAAAAAAAAAAAAAAAAAAAAAAAAAAAAAAAAA&#10;AAAe8NVAAAAAAAAAAAAAAAAAAACargynGnyn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pxp8p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58nzLp/cAAAAAAA&#10;AAAAAAAAAAAAAAAAAAAAAAAAAAAAAAAAAAAAAAAAAAAAAAAAAAAAAAAAAAAAAAAAAAAAAAAAAAAA&#10;AAAAAAAAAAAAAAAAAAAAAAAAAAAAAAAAAAAAAAAAAAAAAAAAAB7w1UAAAAAAAAAAAAAAAAAAAJqu&#10;DJxp8lzb8B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efJ8y6f3AAAAAAAAAAAAAAAAAAAAAAAAAAAAAAAAAAAAAAAAAAAAAAAAAAAAAAA&#10;AAAAAAAAAAAAAAAAAAAAAAAAAAAAAAAAAAAAAAAAAAAAAAAAAAAAAAAAAAAAAAAAAAAAAAAAAAAA&#10;AAe8NVAAAAAAAAAAAAAAAAAAACargynGnyn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pxp8pzbp/cAAAAAAAAAAAAAAAAAAAAAAAAAAAAAAAAAAAAAAAAAAAAAAAAAAAAAAAAAAAAAA&#10;AAAAAAAAAAAAAAAAAAAAAAAAAAAAAAAAAAAAAAAAAAAAAAAAAAAAAAAAAAAAAAAAAAAAAAB7w1UA&#10;AAAAAAAAAAAAAAAAAAJquDKcafKc1p/cQ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58nzb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pxp8&#10;p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+NleNPk+bdP7gAAAAAAAAAAAAAAAAAAAAAAAAAAAAAAAAAAAAAAAAAAAAAAA&#10;AAAAAAAAAAAAAAAAAAAAAAAAAAAAAAAAAAAAAAAAAAAAAAAAAAAAAAAAAAAAAAAAAAAAAAAAAAAA&#10;AAAAAAAAAPeGqgAAAAAAAAAAAAAAAAAABNVwZOPPk+Z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TjT5T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T5Pm3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z5PmX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fGyv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pxp8pzbp/cAAAAAAAAAAAAAAAAAAAAAAAAAAAAAAAAAAAAAAAAA&#10;AAAAAAAAAAAAAAAAAAAAAAAAAAAAAAAAAAAAAAAAAAAAAAAAAAAAAAAAAAAAAAAAAAAAAAAAAAAA&#10;AAAAAAAAAAAAAAAB7w1UAAAAAAAAAAAAAAAAAAAJquDKcafKc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nGnyn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Hny&#10;fMun9wAAAAAAAAAAAAAAAAAAAAAAAAAAAAAAAAAAAAAAAAAAAAAAAAAAAAAAAAAAAAAAAAAAAAAA&#10;AAAAAAAAAAAAAAAAAAAAAAAAAAAAAAAAAAAAAAAAAAAAAAAAAAAAAAAAAAAAAAHvDVQAAAAAAAAA&#10;AAAAAAAAAAmq4MnGnyXNvwF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58nzLp/cAAAAAAAAAAAAAAAAAAAAAAAAAAAAAAAAAAAAAAAAAA&#10;AAAAAAAAAAAAAAAAAAAAAAAAAAAAAAAAAAAAAAAAAAAAAAAAAAAAAAAAAAAAAAAAAAAAAAAAAAAA&#10;AAAAAAAAAAAAAAB7w1UAAAAAAAAAAAAAAAAAAAJquDKcafKc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nGnynNun9wAAAAAAAAAAAAAAAAAAAAAAAAAAAAAAAAAAAAAAAAAAAAAAAAA&#10;AAAAAAAAAAAAAAAAAAAAAAAAAAAAAAAAAAAAAAAAAAAAAAAAAAAAAAAAAAAAAAAAAAAAAAAAAAAA&#10;AAAAAAAHvDVQAAAAAAAAAAAAAAAAAAAmq4Mpxp8pzWn9x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HnyfNun7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nGnyn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m4X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58nzL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pxp8pzbp/c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42V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L5PnB/3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3+hy9HF6OL0cXoAmxe7We5Nfie&#10;Cte67U99ve7YPc4XCI3H3uUnphRzMzD/ANtvt9yJKUuEZ2Ppia5/VAyXp684VM1Afd/2zTY1wJmH&#10;zVWbLljooHclvw/2SJ3JX8FSe9r3769Dx/KgeVF87ST5v/zRJsTu1nuTX4ngrXuu1Pfb3u2D3OGE&#10;R+FMGopiMTgqtyQCduKtwpqFb7ni2NplDN2oasReR+06u7AkbqnoczQ9MTXCiuLqlRJU2ig+XLfh&#10;/skTy5X8HSW69++/Q8fyoHkxvN0k+b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nZMyZt/wAfek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X2FeLSaXgDwbvFuNosUN43ncOaOUGr9mjn&#10;eqDDml6LuFxMf1FqOTo4X348Q7rYN5AjTcTT3Dk1xIQ6sczEXe/AOcreKE0P7u0L16i8nqHk3sHR&#10;XN4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">
                <v:imagedata r:id="rId2" o:title=""/>
              </v:shape>
              <v:rect id="مستطيل 1" o:spid="_x0000_s1028" style="position:absolute;left:36957;top:1714;width:10287;height:7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gUAHu54vC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77C99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1160C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E259CB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0263B5-947B-47ED-A330-30DCAA205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48</Words>
  <Characters>4265</Characters>
  <Application>Microsoft Office Word</Application>
  <DocSecurity>0</DocSecurity>
  <Lines>35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Ola M. Ajjaj</cp:lastModifiedBy>
  <cp:revision>2</cp:revision>
  <cp:lastPrinted>2023-06-20T09:16:00Z</cp:lastPrinted>
  <dcterms:created xsi:type="dcterms:W3CDTF">2023-08-28T08:42:00Z</dcterms:created>
  <dcterms:modified xsi:type="dcterms:W3CDTF">2023-08-28T08:42:00Z</dcterms:modified>
</cp:coreProperties>
</file>